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87.png" ContentType="image/png"/>
  <Override PartName="/word/media/rId91.png" ContentType="image/png"/>
  <Override PartName="/word/media/rId124.png" ContentType="image/png"/>
  <Override PartName="/word/media/rId81.png" ContentType="image/png"/>
  <Override PartName="/word/media/rId75.png" ContentType="image/png"/>
  <Override PartName="/word/media/rId122.png" ContentType="image/png"/>
  <Override PartName="/word/media/rId73.png" ContentType="image/png"/>
  <Override PartName="/word/media/rId49.png" ContentType="image/png"/>
  <Override PartName="/word/media/rId105.png" ContentType="image/png"/>
  <Override PartName="/word/media/rId133.png" ContentType="image/png"/>
  <Override PartName="/word/media/rId166.png" ContentType="image/png"/>
  <Override PartName="/word/media/rId170.png" ContentType="image/png"/>
  <Override PartName="/word/media/rId160.png" ContentType="image/png"/>
  <Override PartName="/word/media/rId101.png" ContentType="image/png"/>
  <Override PartName="/word/media/rId90.png" ContentType="image/png"/>
  <Override PartName="/word/media/rId89.png" ContentType="image/png"/>
  <Override PartName="/word/media/rId97.png" ContentType="image/png"/>
  <Override PartName="/word/media/rId148.png" ContentType="image/png"/>
  <Override PartName="/word/media/rId46.png" ContentType="image/png"/>
  <Override PartName="/word/media/rId135.png" ContentType="image/png"/>
  <Override PartName="/word/media/rId134.png" ContentType="image/png"/>
  <Override PartName="/word/media/rId147.png" ContentType="image/png"/>
  <Override PartName="/word/media/rId125.png" ContentType="image/png"/>
  <Override PartName="/word/media/rId95.png" ContentType="image/png"/>
  <Override PartName="/word/media/rId57.png" ContentType="image/png"/>
  <Override PartName="/word/media/rId58.png" ContentType="image/png"/>
  <Override PartName="/word/media/rId85.png" ContentType="image/png"/>
  <Override PartName="/word/media/rId84.png" ContentType="image/png"/>
  <Override PartName="/word/media/rId162.png" ContentType="image/png"/>
  <Override PartName="/word/media/rId42.png" ContentType="image/png"/>
  <Override PartName="/word/media/rId67.png" ContentType="image/png"/>
  <Override PartName="/word/media/rId108.png" ContentType="image/png"/>
  <Override PartName="/word/media/rId59.png" ContentType="image/png"/>
  <Override PartName="/word/media/rId76.png" ContentType="image/png"/>
  <Override PartName="/word/media/rId100.png" ContentType="image/png"/>
  <Override PartName="/word/media/rId165.png" ContentType="image/png"/>
  <Override PartName="/word/media/rId86.png" ContentType="image/png"/>
  <Override PartName="/word/media/rId50.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Heading4"/>
      </w:pPr>
      <w:bookmarkStart w:id="35" w:name="forgetting"/>
      <w:r>
        <w:t xml:space="preserve">Forgetting</w:t>
      </w:r>
      <w:bookmarkEnd w:id="35"/>
    </w:p>
    <w:p>
      <w:pPr>
        <w:pStyle w:val="FirstParagraph"/>
      </w:pPr>
      <w:r>
        <w:t xml:space="preserve">Library technology, paradoxically, makes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w:t>
      </w:r>
      <w:r>
        <w:t xml:space="preserve">A scholar who is confident that knowledge is safely protected in archives and who believes that it can always be accurately retrieved is relieved of the urgency of digesting it now.</w:t>
      </w:r>
      <w:r>
        <w:t xml:space="preserve"> </w:t>
      </w:r>
      <w:r>
        <w:t xml:space="preserve">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 While scholars genuflect to a quest for truth, the practical incentive to minimize time spent reading leads to several methods of collusion in the reduction of texts.</w:t>
      </w:r>
    </w:p>
    <w:p>
      <w:pPr>
        <w:pStyle w:val="BodyText"/>
      </w:pPr>
      <w:r>
        <w:t xml:space="preserve">First, any text that can be commonly declared irrelevant need not be bothered with it all. Forgetting is the most efficient way to deal with a text.</w:t>
      </w:r>
    </w:p>
    <w:p>
      <w:pPr>
        <w:pStyle w:val="BodyText"/>
      </w:pPr>
      <w:r>
        <w:t xml:space="preserve">Second, a text need not be read to be understood, as their meanings are common sense. Texts then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Like all symbolic currencies, the pace of commerce quickens where the symbol of the good is exchanged prior to the good itself needing to be mobilized.</w:t>
      </w:r>
    </w:p>
    <w:p>
      <w:pPr>
        <w:pStyle w:val="BodyText"/>
      </w:pPr>
      <w:r>
        <w:t xml:space="preserve">The utility of reputed rather than real meanings functions to save scholars from the existential crisis besieging them: the pace of the publication of scholarship has long outpaced anyone’s capacity to read it. The existence of subdisciplines is an obvious symptom of this trend bemoaned by every generation of scholars.</w:t>
      </w:r>
    </w:p>
    <w:p>
      <w:pPr>
        <w:pStyle w:val="Heading4"/>
      </w:pPr>
      <w:bookmarkStart w:id="36" w:name="collins"/>
      <w:r>
        <w:t xml:space="preserve">Collins</w:t>
      </w:r>
      <w:bookmarkEnd w:id="36"/>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is absolute criterion is not strictly necessary.</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7" w:name="discipline"/>
      <w:r>
        <w:t xml:space="preserve">Discipline</w:t>
      </w:r>
      <w:bookmarkEnd w:id="37"/>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8" w:name="history"/>
      <w:r>
        <w:t xml:space="preserve">History</w:t>
      </w:r>
      <w:bookmarkEnd w:id="38"/>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9" w:name="dis"/>
      <w:r>
        <w:t xml:space="preserve">Social Science Disciplines Today</w:t>
      </w:r>
      <w:bookmarkEnd w:id="39"/>
    </w:p>
    <w:p>
      <w:pPr>
        <w:pStyle w:val="Heading4"/>
      </w:pPr>
      <w:bookmarkStart w:id="40" w:name="abstract-1"/>
      <w:r>
        <w:t xml:space="preserve">Abstract</w:t>
      </w:r>
      <w:bookmarkEnd w:id="40"/>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1" w:name="keywords-1"/>
      <w:r>
        <w:t xml:space="preserve">Keywords</w:t>
      </w:r>
      <w:bookmarkEnd w:id="41"/>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2"/>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3" w:name="kd-dq1"/>
      <w:r>
        <w:t xml:space="preserve">JSTOR Journals</w:t>
      </w:r>
      <w:bookmarkEnd w:id="43"/>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4"/>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5" w:name="network-mode-projection"/>
      <w:r>
        <w:t xml:space="preserve">Network Mode Projection</w:t>
      </w:r>
      <w:bookmarkEnd w:id="45"/>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7" w:name="network-community-detection"/>
      <w:r>
        <w:t xml:space="preserve">Network Community Detection</w:t>
      </w:r>
      <w:bookmarkEnd w:id="47"/>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8" w:name="network-visualization"/>
      <w:r>
        <w:t xml:space="preserve">Network Visualization</w:t>
      </w:r>
      <w:bookmarkEnd w:id="48"/>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1" w:name="results"/>
      <w:r>
        <w:t xml:space="preserve">Results</w:t>
      </w:r>
      <w:bookmarkEnd w:id="51"/>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2" w:name="discussion"/>
      <w:r>
        <w:t xml:space="preserve">Discussion</w:t>
      </w:r>
      <w:bookmarkEnd w:id="52"/>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3" w:name="gen"/>
      <w:r>
        <w:t xml:space="preserve">Genre and the Literature</w:t>
      </w:r>
      <w:bookmarkEnd w:id="53"/>
    </w:p>
    <w:p>
      <w:pPr>
        <w:pStyle w:val="Heading4"/>
      </w:pPr>
      <w:bookmarkStart w:id="54" w:name="abstract-2"/>
      <w:r>
        <w:t xml:space="preserve">Abstract</w:t>
      </w:r>
      <w:bookmarkEnd w:id="54"/>
    </w:p>
    <w:p>
      <w:pPr>
        <w:pStyle w:val="FirstParagraph"/>
      </w:pPr>
      <w:r>
        <w:t xml:space="preserve">(ref:abs-gen)</w:t>
      </w:r>
    </w:p>
    <w:p>
      <w:pPr>
        <w:pStyle w:val="Heading4"/>
      </w:pPr>
      <w:bookmarkStart w:id="55" w:name="keywords-2"/>
      <w:r>
        <w:t xml:space="preserve">Keywords</w:t>
      </w:r>
      <w:bookmarkEnd w:id="55"/>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6" w:name="genre"/>
      <w:r>
        <w:t xml:space="preserve">Genre</w:t>
      </w:r>
      <w:bookmarkEnd w:id="56"/>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6</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6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7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9"/>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7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60" w:name="method"/>
      <w:r>
        <w:t xml:space="preserve">Method</w:t>
      </w:r>
      <w:bookmarkEnd w:id="60"/>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1" w:name="distant-sampling"/>
      <w:r>
        <w:t xml:space="preserve">Distant sampling</w:t>
      </w:r>
      <w:bookmarkEnd w:id="61"/>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2"/>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3" w:name="no-cigar"/>
      <w:r>
        <w:t xml:space="preserve">No cigar</w:t>
      </w:r>
      <w:bookmarkEnd w:id="63"/>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4"/>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5" w:name="topic-models"/>
      <w:r>
        <w:t xml:space="preserve">Topic Models</w:t>
      </w:r>
      <w:bookmarkEnd w:id="65"/>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6" w:name="choosing-k"/>
      <w:r>
        <w:t xml:space="preserve">Choosing K</w:t>
      </w:r>
      <w:bookmarkEnd w:id="66"/>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7"/>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8" w:name="bias"/>
      <w:r>
        <w:t xml:space="preserve">Bias</w:t>
      </w:r>
      <w:bookmarkEnd w:id="68"/>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9" w:name="qualitative-cross-validation"/>
      <w:r>
        <w:t xml:space="preserve">Qualitative Cross Validation</w:t>
      </w:r>
      <w:bookmarkEnd w:id="69"/>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70" w:name="data"/>
      <w:r>
        <w:t xml:space="preserve">Data</w:t>
      </w:r>
      <w:bookmarkEnd w:id="70"/>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1"/>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2"/>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4"/>
      </w:r>
      <w:r>
        <w:t xml:space="preserve">, a single page introduction in a special issue of</w:t>
      </w:r>
      <w:r>
        <w:t xml:space="preserve"> </w:t>
      </w:r>
      <w:r>
        <w:rPr>
          <w:i/>
        </w:rPr>
        <w:t xml:space="preserve">Literature/Film Quarterly</w:t>
      </w:r>
      <w:r>
        <w:t xml:space="preserve"> </w:t>
      </w:r>
      <w:r>
        <w:t xml:space="preserve">on genres.</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6"/>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7" w:name="estimation"/>
      <w:r>
        <w:t xml:space="preserve">Estimation</w:t>
      </w:r>
      <w:bookmarkEnd w:id="77"/>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8" w:name="diagnostics"/>
      <w:r>
        <w:t xml:space="preserve">Diagnostics</w:t>
      </w:r>
      <w:bookmarkEnd w:id="78"/>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9" w:name="lower-tail-probabilities"/>
      <w:r>
        <w:t xml:space="preserve">Lower tail probabilities</w:t>
      </w:r>
      <w:bookmarkEnd w:id="79"/>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80" w:name="ghost-probability"/>
      <w:r>
        <w:t xml:space="preserve">Ghost probability</w:t>
      </w:r>
      <w:bookmarkEnd w:id="80"/>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2" w:name="junk-terms"/>
      <w:r>
        <w:t xml:space="preserve">Junk terms</w:t>
      </w:r>
      <w:bookmarkEnd w:id="82"/>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3"/>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8</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8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9</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9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0</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0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6"/>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0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7"/>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8" w:name="zero-threshhold"/>
      <w:r>
        <w:t xml:space="preserve">Zero threshhold</w:t>
      </w:r>
      <w:bookmarkEnd w:id="88"/>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1</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1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As K increases so does separation among junk (lower mode), weak (central mode), and strong (upper mode) topic by document probabilities, logit scale</w:t>
      </w:r>
    </w:p>
    <w:p>
      <w:pPr>
        <w:pStyle w:val="BodyText"/>
      </w:pPr>
      <w:r>
        <w:t xml:space="preserve">Similarly, Figure</w:t>
      </w:r>
      <w:r>
        <w:t xml:space="preserve"> </w:t>
      </w:r>
      <w:r>
        <w:t xml:space="preserve">??</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2" w:name="topic-graphs"/>
      <w:r>
        <w:t xml:space="preserve">Topic Graphs</w:t>
      </w:r>
      <w:bookmarkEnd w:id="92"/>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3" w:name="concentration"/>
      <w:r>
        <w:t xml:space="preserve">Concentration</w:t>
      </w:r>
      <w:bookmarkEnd w:id="93"/>
    </w:p>
    <w:p>
      <w:pPr>
        <w:pStyle w:val="FirstParagraph"/>
      </w:pPr>
      <w:r>
        <w:t xml:space="preserve">Though it was possible to observe concentration during a consideration of junk vectors, now we will measure concentration directly. Figure</w:t>
      </w:r>
      <w:r>
        <w:t xml:space="preserve"> </w:t>
      </w:r>
      <w:r>
        <w:t xml:space="preserve">12</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2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6" w:name="blind-qcv"/>
      <w:r>
        <w:t xml:space="preserve">Blind QCV</w:t>
      </w:r>
      <w:bookmarkEnd w:id="96"/>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8" w:name="topic-descent"/>
      <w:r>
        <w:t xml:space="preserve">Topic descent</w:t>
      </w:r>
      <w:bookmarkEnd w:id="98"/>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13</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9"/>
      </w:r>
    </w:p>
    <w:p>
      <w:pPr>
        <w:pStyle w:val="CaptionedFigure"/>
      </w:pPr>
      <w:r>
        <w:drawing>
          <wp:inline>
            <wp:extent cx="5334000" cy="3229319"/>
            <wp:effectExtent b="0" l="0" r="0" t="0"/>
            <wp:docPr descr="Figure 13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100"/>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13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1"/>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102" w:name="summary"/>
      <w:r>
        <w:t xml:space="preserve">Summary</w:t>
      </w:r>
      <w:bookmarkEnd w:id="102"/>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3" w:name="topic-interpretation"/>
      <w:r>
        <w:t xml:space="preserve">Topic interpretation</w:t>
      </w:r>
      <w:bookmarkEnd w:id="103"/>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4" w:name="journals"/>
      <w:r>
        <w:t xml:space="preserve">Journals</w:t>
      </w:r>
      <w:bookmarkEnd w:id="104"/>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1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1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4 Journal Topic Associations</w:t>
      </w:r>
    </w:p>
    <w:p>
      <w:pPr>
        <w:pStyle w:val="Heading3"/>
      </w:pPr>
      <w:bookmarkStart w:id="106" w:name="belwether-texts"/>
      <w:r>
        <w:t xml:space="preserve">Belwether texts</w:t>
      </w:r>
      <w:bookmarkEnd w:id="106"/>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7" w:name="terms"/>
      <w:r>
        <w:t xml:space="preserve">Terms</w:t>
      </w:r>
      <w:bookmarkEnd w:id="107"/>
    </w:p>
    <w:p>
      <w:pPr>
        <w:pStyle w:val="FirstParagraph"/>
      </w:pPr>
      <w:r>
        <w:drawing>
          <wp:inline>
            <wp:extent cx="5334000" cy="3419075"/>
            <wp:effectExtent b="0" l="0" r="0" t="0"/>
            <wp:docPr descr="" title="" id="1" name="Picture"/>
            <a:graphic>
              <a:graphicData uri="http://schemas.openxmlformats.org/drawingml/2006/picture">
                <pic:pic>
                  <pic:nvPicPr>
                    <pic:cNvPr descr="img/genr-mod-viz.png" id="0" name="Picture"/>
                    <pic:cNvPicPr>
                      <a:picLocks noChangeArrowheads="1" noChangeAspect="1"/>
                    </pic:cNvPicPr>
                  </pic:nvPicPr>
                  <pic:blipFill>
                    <a:blip r:embed="rId108"/>
                    <a:stretch>
                      <a:fillRect/>
                    </a:stretch>
                  </pic:blipFill>
                  <pic:spPr bwMode="auto">
                    <a:xfrm>
                      <a:off x="0" y="0"/>
                      <a:ext cx="5334000" cy="3419075"/>
                    </a:xfrm>
                    <a:prstGeom prst="rect">
                      <a:avLst/>
                    </a:prstGeom>
                    <a:noFill/>
                    <a:ln w="9525">
                      <a:noFill/>
                      <a:headEnd/>
                      <a:tailEnd/>
                    </a:ln>
                  </pic:spPr>
                </pic:pic>
              </a:graphicData>
            </a:graphic>
          </wp:inline>
        </w:drawing>
      </w:r>
    </w:p>
    <w:p>
      <w:pPr>
        <w:pStyle w:val="BodyText"/>
      </w:pPr>
      <w:r>
        <w:t xml:space="preserve">The topic by term matrix is unwieldy; Figure</w:t>
      </w:r>
      <w:r>
        <w:t xml:space="preserve"> </w:t>
      </w:r>
      <w:r>
        <w:t xml:space="preserve">??</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9" w:name="dossiers"/>
      <w:r>
        <w:t xml:space="preserve">Dossiers</w:t>
      </w:r>
      <w:bookmarkEnd w:id="109"/>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0" w:name="topic-1-students"/>
      <w:r>
        <w:t xml:space="preserve">Topic 1,</w:t>
      </w:r>
      <w:r>
        <w:t xml:space="preserve"> </w:t>
      </w:r>
      <w:r>
        <w:rPr>
          <w:i/>
        </w:rPr>
        <w:t xml:space="preserve">students</w:t>
      </w:r>
      <w:bookmarkEnd w:id="110"/>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1" w:name="topic-2-god"/>
      <w:r>
        <w:t xml:space="preserve">Topic 2,</w:t>
      </w:r>
      <w:r>
        <w:t xml:space="preserve"> </w:t>
      </w:r>
      <w:r>
        <w:rPr>
          <w:i/>
        </w:rPr>
        <w:t xml:space="preserve">god</w:t>
      </w:r>
      <w:bookmarkEnd w:id="111"/>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2" w:name="topic-3-chinese"/>
      <w:r>
        <w:t xml:space="preserve">Topic 3,</w:t>
      </w:r>
      <w:r>
        <w:t xml:space="preserve"> </w:t>
      </w:r>
      <w:r>
        <w:rPr>
          <w:i/>
        </w:rPr>
        <w:t xml:space="preserve">chinese</w:t>
      </w:r>
      <w:bookmarkEnd w:id="112"/>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3"/>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4" w:name="topic-4-fiction"/>
      <w:r>
        <w:t xml:space="preserve">Topic 4,</w:t>
      </w:r>
      <w:r>
        <w:t xml:space="preserve"> </w:t>
      </w:r>
      <w:r>
        <w:rPr>
          <w:i/>
        </w:rPr>
        <w:t xml:space="preserve">fiction</w:t>
      </w:r>
      <w:bookmarkEnd w:id="114"/>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5" w:name="topic-5-film"/>
      <w:r>
        <w:t xml:space="preserve">Topic 5,</w:t>
      </w:r>
      <w:r>
        <w:t xml:space="preserve"> </w:t>
      </w:r>
      <w:r>
        <w:rPr>
          <w:i/>
        </w:rPr>
        <w:t xml:space="preserve">film</w:t>
      </w:r>
      <w:bookmarkEnd w:id="115"/>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6" w:name="topic-6-music"/>
      <w:r>
        <w:t xml:space="preserve">Topic 6,</w:t>
      </w:r>
      <w:r>
        <w:t xml:space="preserve"> </w:t>
      </w:r>
      <w:r>
        <w:rPr>
          <w:i/>
        </w:rPr>
        <w:t xml:space="preserve">music</w:t>
      </w:r>
      <w:bookmarkEnd w:id="116"/>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7" w:name="topic-7-women"/>
      <w:r>
        <w:t xml:space="preserve">Topic 7,</w:t>
      </w:r>
      <w:r>
        <w:t xml:space="preserve"> </w:t>
      </w:r>
      <w:r>
        <w:rPr>
          <w:i/>
        </w:rPr>
        <w:t xml:space="preserve">women</w:t>
      </w:r>
      <w:bookmarkEnd w:id="117"/>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8" w:name="topic-8-les"/>
      <w:r>
        <w:t xml:space="preserve">Topic 8,</w:t>
      </w:r>
      <w:r>
        <w:t xml:space="preserve"> </w:t>
      </w:r>
      <w:r>
        <w:rPr>
          <w:i/>
        </w:rPr>
        <w:t xml:space="preserve">les</w:t>
      </w:r>
      <w:bookmarkEnd w:id="118"/>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9" w:name="topic-9-genre"/>
      <w:r>
        <w:t xml:space="preserve">Topic 9,</w:t>
      </w:r>
      <w:r>
        <w:t xml:space="preserve"> </w:t>
      </w:r>
      <w:r>
        <w:rPr>
          <w:i/>
        </w:rPr>
        <w:t xml:space="preserve">genre</w:t>
      </w:r>
      <w:bookmarkEnd w:id="119"/>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0" w:name="topic-10-painting"/>
      <w:r>
        <w:t xml:space="preserve">Topic 10,</w:t>
      </w:r>
      <w:r>
        <w:t xml:space="preserve"> </w:t>
      </w:r>
      <w:r>
        <w:rPr>
          <w:i/>
        </w:rPr>
        <w:t xml:space="preserve">painting</w:t>
      </w:r>
      <w:bookmarkEnd w:id="120"/>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1" w:name="topic-clusters"/>
      <w:r>
        <w:t xml:space="preserve">Topic clusters</w:t>
      </w:r>
      <w:bookmarkEnd w:id="121"/>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15</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15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5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3" w:name="reading-strata"/>
      <w:r>
        <w:t xml:space="preserve">Reading strata</w:t>
      </w:r>
      <w:bookmarkEnd w:id="123"/>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15</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16</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16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6 Reading Strata and Sampled Texts.</w:t>
      </w:r>
    </w:p>
    <w:p>
      <w:pPr>
        <w:pStyle w:val="CaptionedFigure"/>
      </w:pPr>
      <w:r>
        <w:drawing>
          <wp:inline>
            <wp:extent cx="5334000" cy="3429000"/>
            <wp:effectExtent b="0" l="0" r="0" t="0"/>
            <wp:docPr descr="Figure 17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7 Topic locations of sociology texts (n = 182)</w:t>
      </w:r>
    </w:p>
    <w:p>
      <w:pPr>
        <w:pStyle w:val="Heading3"/>
      </w:pPr>
      <w:bookmarkStart w:id="126" w:name="document-composition"/>
      <w:r>
        <w:t xml:space="preserve">Document composition</w:t>
      </w:r>
      <w:bookmarkEnd w:id="126"/>
    </w:p>
    <w:p>
      <w:pPr>
        <w:pStyle w:val="Heading2"/>
      </w:pPr>
      <w:bookmarkStart w:id="127" w:name="discussion-1"/>
      <w:r>
        <w:t xml:space="preserve">Discussion</w:t>
      </w:r>
      <w:bookmarkEnd w:id="127"/>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It is likely a mistake, however, to interpret the topic only with respect to its weirdest component. Weirdness here is not idiosyncrasy, because weirdness is something common and recognizable, whereas idiosyncrasy is individual and invisible.</w:t>
      </w:r>
    </w:p>
    <w:p>
      <w:pPr>
        <w:pStyle w:val="Heading1"/>
      </w:pPr>
      <w:bookmarkStart w:id="128" w:name="voc"/>
      <w:r>
        <w:t xml:space="preserve">Vocabularies of Anthropology and Sociology, 1888-1922</w:t>
      </w:r>
      <w:bookmarkEnd w:id="128"/>
    </w:p>
    <w:p>
      <w:pPr>
        <w:pStyle w:val="Heading4"/>
      </w:pPr>
      <w:bookmarkStart w:id="129" w:name="abstract-3"/>
      <w:r>
        <w:t xml:space="preserve">Abstract</w:t>
      </w:r>
      <w:bookmarkEnd w:id="129"/>
    </w:p>
    <w:p>
      <w:pPr>
        <w:pStyle w:val="FirstParagraph"/>
      </w:pPr>
      <w:r>
        <w:t xml:space="preserve">Knowledge development of journals in sociology and anthropology is measured as the change in topic prevalence over time.</w:t>
      </w:r>
    </w:p>
    <w:p>
      <w:pPr>
        <w:pStyle w:val="Heading4"/>
      </w:pPr>
      <w:bookmarkStart w:id="130" w:name="keywords-3"/>
      <w:r>
        <w:t xml:space="preserve">Keywords</w:t>
      </w:r>
      <w:bookmarkEnd w:id="130"/>
    </w:p>
    <w:p>
      <w:pPr>
        <w:pStyle w:val="FirstParagraph"/>
      </w:pPr>
      <w:r>
        <w:t xml:space="preserve">sociology of knowledge, topic modeling, history of social science</w:t>
      </w:r>
    </w:p>
    <w:p>
      <w:r>
        <w:pict>
          <v:rect style="width:0;height:1.5pt" o:hralign="center" o:hrstd="t" o:hr="t"/>
        </w:pict>
      </w:r>
    </w:p>
    <w:p>
      <w:pPr>
        <w:pStyle w:val="Heading2"/>
      </w:pPr>
      <w:bookmarkStart w:id="131" w:name="kd"/>
      <w:r>
        <w:t xml:space="preserve">Knowledge Development</w:t>
      </w:r>
      <w:bookmarkEnd w:id="131"/>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2" w:name="kd-dq2"/>
      <w:r>
        <w:t xml:space="preserve">Social Science Journals</w:t>
      </w:r>
      <w:bookmarkEnd w:id="132"/>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3429000"/>
            <wp:effectExtent b="0" l="0" r="0" t="0"/>
            <wp:docPr descr="Figure 18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Periods in the Growth of the Number of Social Science Journals in the JSTOR Archive</w:t>
      </w:r>
    </w:p>
    <w:p>
      <w:pPr>
        <w:pStyle w:val="CaptionedFigure"/>
      </w:pPr>
      <w:r>
        <w:drawing>
          <wp:inline>
            <wp:extent cx="5334000" cy="3429000"/>
            <wp:effectExtent b="0" l="0" r="0" t="0"/>
            <wp:docPr descr="Figure 19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9 Decennial growth in number of PhD degrees conferred in the U.S.</w:t>
      </w:r>
    </w:p>
    <w:p>
      <w:pPr>
        <w:pStyle w:val="CaptionedFigure"/>
      </w:pPr>
      <w:r>
        <w:drawing>
          <wp:inline>
            <wp:extent cx="5334000" cy="3429000"/>
            <wp:effectExtent b="0" l="0" r="0" t="0"/>
            <wp:docPr descr="Figure 20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0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36" w:name="topics-ideas"/>
      <w:r>
        <w:t xml:space="preserve">Topics ≟ Ideas</w:t>
      </w:r>
      <w:bookmarkEnd w:id="136"/>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37" w:name="kd-lit"/>
      <w:r>
        <w:t xml:space="preserve">Prior Work</w:t>
      </w:r>
      <w:bookmarkEnd w:id="137"/>
    </w:p>
    <w:p>
      <w:pPr>
        <w:pStyle w:val="Heading2"/>
      </w:pPr>
      <w:bookmarkStart w:id="138" w:name="information"/>
      <w:r>
        <w:t xml:space="preserve">Information</w:t>
      </w:r>
      <w:bookmarkEnd w:id="138"/>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rpretations beyond the statistical definitions of topics.</w:t>
      </w:r>
    </w:p>
    <w:p>
      <w:pPr>
        <w:pStyle w:val="Heading2"/>
      </w:pPr>
      <w:bookmarkStart w:id="139" w:name="meaning"/>
      <w:r>
        <w:t xml:space="preserve">Meaning</w:t>
      </w:r>
      <w:bookmarkEnd w:id="139"/>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40" w:name="communication"/>
      <w:r>
        <w:t xml:space="preserve">Communication</w:t>
      </w:r>
      <w:bookmarkEnd w:id="140"/>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41" w:name="full-text"/>
      <w:r>
        <w:t xml:space="preserve">Full-Text</w:t>
      </w:r>
      <w:bookmarkEnd w:id="141"/>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42" w:name="kd-dd"/>
      <w:r>
        <w:t xml:space="preserve">Data</w:t>
      </w:r>
      <w:bookmarkEnd w:id="142"/>
    </w:p>
    <w:p>
      <w:pPr>
        <w:pStyle w:val="FirstParagraph"/>
      </w:pPr>
      <w:r>
        <w:t xml:space="preserve">Every record for every journal was downloaded manually, including front and back matter, articles, and book reviews.</w:t>
      </w:r>
    </w:p>
    <w:p>
      <w:pPr>
        <w:pStyle w:val="Heading2"/>
      </w:pPr>
      <w:bookmarkStart w:id="143" w:name="kd-dp1"/>
      <w:r>
        <w:t xml:space="preserve">Sampling</w:t>
      </w:r>
      <w:bookmarkEnd w:id="143"/>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4" w:name="units-of-analysis"/>
      <w:r>
        <w:t xml:space="preserve">Units of Analysis</w:t>
      </w:r>
      <w:bookmarkEnd w:id="144"/>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5" w:name="kd-dp2"/>
      <w:r>
        <w:t xml:space="preserve">Topics</w:t>
      </w:r>
      <w:bookmarkEnd w:id="145"/>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6" w:name="how-many-topics"/>
      <w:r>
        <w:t xml:space="preserve">How many topics?</w:t>
      </w:r>
      <w:bookmarkEnd w:id="146"/>
    </w:p>
    <w:p>
      <w:pPr>
        <w:pStyle w:val="CaptionedFigure"/>
      </w:pPr>
      <w:r>
        <w:drawing>
          <wp:inline>
            <wp:extent cx="4620126" cy="3696101"/>
            <wp:effectExtent b="0" l="0" r="0" t="0"/>
            <wp:docPr descr="Figure 21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22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Significant Counts of K</w:t>
      </w:r>
    </w:p>
    <w:p>
      <w:pPr>
        <w:pStyle w:val="Heading2"/>
      </w:pPr>
      <w:bookmarkStart w:id="149" w:name="model-selection"/>
      <w:r>
        <w:t xml:space="preserve">Model selection</w:t>
      </w:r>
      <w:bookmarkEnd w:id="149"/>
    </w:p>
    <w:p>
      <w:pPr>
        <w:pStyle w:val="Heading2"/>
      </w:pPr>
      <w:bookmarkStart w:id="150" w:name="cit"/>
      <w:r>
        <w:t xml:space="preserve">The Social Science Citation Landscape, 1900-1940</w:t>
      </w:r>
      <w:bookmarkEnd w:id="150"/>
    </w:p>
    <w:p>
      <w:pPr>
        <w:pStyle w:val="Heading4"/>
      </w:pPr>
      <w:bookmarkStart w:id="151" w:name="abstract-4"/>
      <w:r>
        <w:t xml:space="preserve">Abstract</w:t>
      </w:r>
      <w:bookmarkEnd w:id="151"/>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2" w:name="keywords-4"/>
      <w:r>
        <w:t xml:space="preserve">Keywords</w:t>
      </w:r>
      <w:bookmarkEnd w:id="152"/>
    </w:p>
    <w:p>
      <w:pPr>
        <w:pStyle w:val="FirstParagraph"/>
      </w:pPr>
      <w:r>
        <w:t xml:space="preserve">citations, k-clique communities, community detection, landscape</w:t>
      </w:r>
    </w:p>
    <w:p>
      <w:r>
        <w:pict>
          <v:rect style="width:0;height:1.5pt" o:hralign="center" o:hrstd="t" o:hr="t"/>
        </w:pict>
      </w:r>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153" w:name="Xf61af20cabc0021a16601ae4546e6d08ea8b12d"/>
      <w:r>
        <w:t xml:space="preserve">Scholarly Communication vs Knowledge Terrain</w:t>
      </w:r>
      <w:bookmarkEnd w:id="153"/>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o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154" w:name="wok"/>
      <w:r>
        <w:t xml:space="preserve">Mapping Knowledge Terrain</w:t>
      </w:r>
      <w:bookmarkEnd w:id="154"/>
    </w:p>
    <w:p>
      <w:pPr>
        <w:pStyle w:val="Heading4"/>
      </w:pPr>
      <w:bookmarkStart w:id="155" w:name="knowledge-stuff"/>
      <w:r>
        <w:t xml:space="preserve">knowledge stuff</w:t>
      </w:r>
      <w:bookmarkEnd w:id="155"/>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156" w:name="X149e5b3b957ca88293814dc48bcf2d2e8d36b2a"/>
      <w:r>
        <w:t xml:space="preserve">Disciplines as a Large World Co-reference Network</w:t>
      </w:r>
      <w:bookmarkEnd w:id="156"/>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157" w:name="methods"/>
      <w:r>
        <w:t xml:space="preserve">Methods</w:t>
      </w:r>
      <w:bookmarkEnd w:id="157"/>
    </w:p>
    <w:p>
      <w:pPr>
        <w:pStyle w:val="Heading2"/>
      </w:pPr>
      <w:bookmarkStart w:id="158" w:name="data-1"/>
      <w:r>
        <w:t xml:space="preserve">Data</w:t>
      </w:r>
      <w:bookmarkEnd w:id="158"/>
    </w:p>
    <w:p>
      <w:pPr>
        <w:pStyle w:val="Heading2"/>
      </w:pPr>
      <w:bookmarkStart w:id="159" w:name="results-1"/>
      <w:r>
        <w:t xml:space="preserve">Results</w:t>
      </w:r>
      <w:bookmarkEnd w:id="159"/>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16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61" w:name="continents"/>
      <w:r>
        <w:t xml:space="preserve">Continents</w:t>
      </w:r>
      <w:bookmarkEnd w:id="161"/>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23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23</w:t>
      </w:r>
      <w:r>
        <w:t xml:space="preserve">, comes from four authors publishing in the same 1930</w:t>
      </w:r>
      <w:r>
        <w:t xml:space="preserve"> </w:t>
      </w:r>
      <w:hyperlink r:id="rId163">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4">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24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25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6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5 Hill Isle in Graph Layout</w:t>
      </w:r>
    </w:p>
    <w:p>
      <w:pPr>
        <w:pStyle w:val="Heading3"/>
      </w:pPr>
      <w:bookmarkStart w:id="167" w:name="peaks"/>
      <w:r>
        <w:t xml:space="preserve">Peaks</w:t>
      </w:r>
      <w:bookmarkEnd w:id="167"/>
    </w:p>
    <w:p>
      <w:pPr>
        <w:pStyle w:val="FirstParagraph"/>
      </w:pPr>
      <w:r>
        <w:t xml:space="preserve">The KCC model reveals</w:t>
      </w:r>
    </w:p>
    <w:p>
      <w:pPr>
        <w:pStyle w:val="Heading3"/>
      </w:pPr>
      <w:bookmarkStart w:id="168" w:name="valleys"/>
      <w:r>
        <w:t xml:space="preserve">Valleys</w:t>
      </w:r>
      <w:bookmarkEnd w:id="168"/>
    </w:p>
    <w:p>
      <w:pPr>
        <w:pStyle w:val="Heading3"/>
      </w:pPr>
      <w:bookmarkStart w:id="169" w:name="X21da6a0927de4cd993063a9db3281001f5ac2e7"/>
      <w:r>
        <w:t xml:space="preserve">Do reference lists describe author knowledge?</w:t>
      </w:r>
      <w:bookmarkEnd w:id="169"/>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Start w:id="215" w:name="refs"/>
    <w:bookmarkStart w:id="171"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1"/>
    <w:bookmarkStart w:id="172"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2"/>
    <w:bookmarkStart w:id="173"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3"/>
    <w:bookmarkStart w:id="174"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4"/>
    <w:bookmarkStart w:id="175" w:name="ref-Blondel2008Fast"/>
    <w:p>
      <w:pPr>
        <w:pStyle w:val="Bibliography"/>
      </w:pPr>
      <w:r>
        <w:t xml:space="preserve">Blondel, Vincent D., Jean-Loup Guillaume, Renaud Lambiotte, and Etienne Lefebvre. 2008. “Fast Unfolding of Communities in Large Networks.”</w:t>
      </w:r>
    </w:p>
    <w:bookmarkEnd w:id="175"/>
    <w:bookmarkStart w:id="176"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76"/>
    <w:bookmarkStart w:id="177"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77"/>
    <w:bookmarkStart w:id="178"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78"/>
    <w:bookmarkStart w:id="179"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9"/>
    <w:bookmarkStart w:id="180"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80"/>
    <w:bookmarkStart w:id="181"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81"/>
    <w:bookmarkStart w:id="182"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82"/>
    <w:bookmarkStart w:id="183"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3"/>
    <w:bookmarkStart w:id="184"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84"/>
    <w:bookmarkStart w:id="185"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85"/>
    <w:bookmarkStart w:id="186" w:name="ref-2012Google"/>
    <w:p>
      <w:pPr>
        <w:pStyle w:val="Bibliography"/>
      </w:pPr>
      <w:r>
        <w:t xml:space="preserve">Google. 2012. “Google Ngram Viewer.”</w:t>
      </w:r>
    </w:p>
    <w:bookmarkEnd w:id="186"/>
    <w:bookmarkStart w:id="187"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87"/>
    <w:bookmarkStart w:id="188"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88"/>
    <w:bookmarkStart w:id="189"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89"/>
    <w:bookmarkStart w:id="190" w:name="ref-James2019ecp"/>
    <w:p>
      <w:pPr>
        <w:pStyle w:val="Bibliography"/>
      </w:pPr>
      <w:r>
        <w:t xml:space="preserve">James, Nicholas A. and Wenyu Zhang and David S. Matteson. 2019. “Ecp: Non-Parametric Multiple Change-Point Analysis of Multivariate Data.”</w:t>
      </w:r>
    </w:p>
    <w:bookmarkEnd w:id="190"/>
    <w:bookmarkStart w:id="191" w:name="ref-JSTOR2018Title"/>
    <w:p>
      <w:pPr>
        <w:pStyle w:val="Bibliography"/>
      </w:pPr>
      <w:r>
        <w:t xml:space="preserve">JSTOR. 2018. “Title Lists.”</w:t>
      </w:r>
      <w:r>
        <w:t xml:space="preserve"> </w:t>
      </w:r>
      <w:r>
        <w:rPr>
          <w:i/>
        </w:rPr>
        <w:t xml:space="preserve">JSTOR Support Home</w:t>
      </w:r>
      <w:r>
        <w:t xml:space="preserve">.</w:t>
      </w:r>
    </w:p>
    <w:bookmarkEnd w:id="191"/>
    <w:bookmarkStart w:id="192"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92"/>
    <w:bookmarkStart w:id="193"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93"/>
    <w:bookmarkStart w:id="194"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94"/>
    <w:bookmarkStart w:id="195"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5"/>
    <w:bookmarkStart w:id="196"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96"/>
    <w:bookmarkStart w:id="197"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97"/>
    <w:bookmarkStart w:id="198"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98"/>
    <w:bookmarkStart w:id="199"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99"/>
    <w:bookmarkStart w:id="200" w:name="ref-Morville2009Ambient"/>
    <w:p>
      <w:pPr>
        <w:pStyle w:val="Bibliography"/>
      </w:pPr>
      <w:r>
        <w:t xml:space="preserve">Morville, Peter. 2009.</w:t>
      </w:r>
      <w:r>
        <w:t xml:space="preserve"> </w:t>
      </w:r>
      <w:r>
        <w:rPr>
          <w:i/>
        </w:rPr>
        <w:t xml:space="preserve">Ambient Findability</w:t>
      </w:r>
      <w:r>
        <w:t xml:space="preserve">. O’Reilly.</w:t>
      </w:r>
    </w:p>
    <w:bookmarkEnd w:id="200"/>
    <w:bookmarkStart w:id="201"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201"/>
    <w:bookmarkStart w:id="202"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202"/>
    <w:bookmarkStart w:id="203"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203"/>
    <w:bookmarkStart w:id="204"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04"/>
    <w:bookmarkStart w:id="205"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5"/>
    <w:bookmarkStart w:id="206"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06"/>
    <w:bookmarkStart w:id="207" w:name="ref-Roberts2018stm"/>
    <w:p>
      <w:pPr>
        <w:pStyle w:val="Bibliography"/>
      </w:pPr>
      <w:r>
        <w:t xml:space="preserve">Roberts, Margaret, Brandon Stewart, Dustin Tingley, and Kenneth Benoit. 2018. “Stm: Estimation of the Structural Topic Model.”</w:t>
      </w:r>
    </w:p>
    <w:bookmarkEnd w:id="207"/>
    <w:bookmarkStart w:id="208"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08"/>
    <w:bookmarkStart w:id="209" w:name="ref-Roberts2015pkg"/>
    <w:p>
      <w:pPr>
        <w:pStyle w:val="Bibliography"/>
      </w:pPr>
      <w:r>
        <w:t xml:space="preserve">Roberts, Nicola. 2015. “Hdp: R Pkg for Hierarchical Dirichlet Process.”</w:t>
      </w:r>
    </w:p>
    <w:bookmarkEnd w:id="209"/>
    <w:bookmarkStart w:id="210"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10"/>
    <w:bookmarkStart w:id="211"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11"/>
    <w:bookmarkStart w:id="212"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12"/>
    <w:bookmarkStart w:id="213"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13"/>
    <w:bookmarkStart w:id="214"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2">
    <w:p>
      <w:pPr>
        <w:pStyle w:val="FootnoteText"/>
      </w:pPr>
      <w:r>
        <w:rPr>
          <w:rStyle w:val="FootnoteReference"/>
        </w:rPr>
        <w:footnoteRef/>
      </w:r>
      <w:r>
        <w:t xml:space="preserve"> </w:t>
      </w:r>
      <w:r>
        <w:t xml:space="preserve">TODO, I did not, but should take a random draw of the same size to serve as a control.</w:t>
      </w:r>
    </w:p>
  </w:footnote>
  <w:footnote w:id="64">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1">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2">
    <w:p>
      <w:pPr>
        <w:pStyle w:val="FootnoteText"/>
      </w:pPr>
      <w:r>
        <w:rPr>
          <w:rStyle w:val="FootnoteReference"/>
        </w:rPr>
        <w:footnoteRef/>
      </w:r>
      <w:r>
        <w:t xml:space="preserve"> </w:t>
      </w:r>
      <w:r>
        <w:t xml:space="preserve">www.jstor.org/stable/10.2307/27909026</w:t>
      </w:r>
    </w:p>
  </w:footnote>
  <w:footnote w:id="74">
    <w:p>
      <w:pPr>
        <w:pStyle w:val="FootnoteText"/>
      </w:pPr>
      <w:r>
        <w:rPr>
          <w:rStyle w:val="FootnoteReference"/>
        </w:rPr>
        <w:footnoteRef/>
      </w:r>
      <w:r>
        <w:t xml:space="preserve"> </w:t>
      </w:r>
      <w:r>
        <w:t xml:space="preserve">www.jstor.org/stable/10.2307/43795866</w:t>
      </w:r>
    </w:p>
  </w:footnote>
  <w:footnote w:id="83">
    <w:p>
      <w:pPr>
        <w:pStyle w:val="FootnoteText"/>
      </w:pPr>
      <w:r>
        <w:rPr>
          <w:rStyle w:val="FootnoteReference"/>
        </w:rPr>
        <w:footnoteRef/>
      </w:r>
      <w:r>
        <w:t xml:space="preserve"> </w:t>
      </w:r>
      <w:r>
        <w:t xml:space="preserve">www.jstor.org/stable/10.2307/j.ctt1bhkpdr.8</w:t>
      </w:r>
    </w:p>
  </w:footnote>
  <w:footnote w:id="99">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3">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24" Target="media/rId124.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22" Target="media/rId122.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05" Target="media/rId105.png" /><Relationship Type="http://schemas.openxmlformats.org/officeDocument/2006/relationships/image" Id="rId133" Target="media/rId13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101" Target="media/rId10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162" Target="media/rId162.pn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108" Target="media/rId108.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86" Target="media/rId86.png" /><Relationship Type="http://schemas.openxmlformats.org/officeDocument/2006/relationships/image" Id="rId50" Target="media/rId50.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163" Target="https://www.jstor.org/stable/i40084238" TargetMode="External" /><Relationship Type="http://schemas.openxmlformats.org/officeDocument/2006/relationships/hyperlink" Id="rId164" Target="https://www.jstor.org/stable/i40084262"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163" Target="https://www.jstor.org/stable/i40084238" TargetMode="External" /><Relationship Type="http://schemas.openxmlformats.org/officeDocument/2006/relationships/hyperlink" Id="rId164" Target="https://www.jstor.org/stable/i40084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28T18:14:04Z</dcterms:created>
  <dcterms:modified xsi:type="dcterms:W3CDTF">2019-08-28T18: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28</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